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749E38" w14:textId="77777777" w:rsidR="004D67AB" w:rsidRDefault="00F32EDA">
      <w:pPr>
        <w:pStyle w:val="Title"/>
      </w:pPr>
      <w:r>
        <w:t>Module 3 Word Document</w:t>
      </w:r>
    </w:p>
    <w:p w14:paraId="6DE6A1C8" w14:textId="77777777" w:rsidR="004D67AB" w:rsidRDefault="00F32EDA">
      <w:pPr>
        <w:pStyle w:val="Author"/>
      </w:pPr>
      <w:r>
        <w:t>Brian Rusk</w:t>
      </w:r>
    </w:p>
    <w:p w14:paraId="43D974E2" w14:textId="77777777" w:rsidR="004D67AB" w:rsidRDefault="00F32EDA">
      <w:pPr>
        <w:pStyle w:val="Date"/>
      </w:pPr>
      <w:r>
        <w:t>27/05/2020</w:t>
      </w:r>
    </w:p>
    <w:p w14:paraId="0865EC6E" w14:textId="77777777" w:rsidR="004D67AB" w:rsidRDefault="00F32EDA">
      <w:pPr>
        <w:pStyle w:val="Heading2"/>
      </w:pPr>
      <w:bookmarkStart w:id="0" w:name="r-markdown"/>
      <w:r>
        <w:t>R Markdown</w:t>
      </w:r>
      <w:bookmarkEnd w:id="0"/>
    </w:p>
    <w:p w14:paraId="492BE1C5" w14:textId="77777777" w:rsidR="004D67AB" w:rsidRDefault="00F32ED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3812A0B" w14:textId="77777777" w:rsidR="004D67AB" w:rsidRDefault="00F32ED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D36BBEA" w14:textId="77777777" w:rsidR="004D67AB" w:rsidRDefault="00F32EDA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cars))</w:t>
      </w:r>
    </w:p>
    <w:p w14:paraId="10880AD1" w14:textId="5FD31DE8" w:rsidR="006951B4" w:rsidRPr="006951B4" w:rsidRDefault="006951B4" w:rsidP="006951B4">
      <w:pPr>
        <w:pStyle w:val="Table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</w:p>
    <w:tbl>
      <w:tblPr>
        <w:tblStyle w:val="Table"/>
        <w:tblW w:w="1868" w:type="pct"/>
        <w:tblLook w:val="07E0" w:firstRow="1" w:lastRow="1" w:firstColumn="1" w:lastColumn="1" w:noHBand="1" w:noVBand="1"/>
      </w:tblPr>
      <w:tblGrid>
        <w:gridCol w:w="223"/>
        <w:gridCol w:w="1544"/>
        <w:gridCol w:w="1730"/>
      </w:tblGrid>
      <w:tr w:rsidR="004D67AB" w14:paraId="7A699C25" w14:textId="77777777" w:rsidTr="006951B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D3EAA2" w14:textId="77777777" w:rsidR="004D67AB" w:rsidRDefault="004D67AB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DD0E9C" w14:textId="77777777" w:rsidR="004D67AB" w:rsidRDefault="00F32EDA">
            <w:pPr>
              <w:pStyle w:val="Compact"/>
              <w:jc w:val="center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8654A2" w14:textId="77777777" w:rsidR="004D67AB" w:rsidRDefault="00F32EDA">
            <w:pPr>
              <w:pStyle w:val="Compact"/>
              <w:jc w:val="center"/>
            </w:pPr>
            <w:r>
              <w:t>dist</w:t>
            </w:r>
          </w:p>
        </w:tc>
      </w:tr>
      <w:tr w:rsidR="004D67AB" w14:paraId="24D71223" w14:textId="77777777" w:rsidTr="006951B4">
        <w:tc>
          <w:tcPr>
            <w:tcW w:w="0" w:type="auto"/>
          </w:tcPr>
          <w:p w14:paraId="40983AB7" w14:textId="77777777" w:rsidR="004D67AB" w:rsidRDefault="004D67AB">
            <w:pPr>
              <w:pStyle w:val="Compact"/>
            </w:pPr>
          </w:p>
        </w:tc>
        <w:tc>
          <w:tcPr>
            <w:tcW w:w="0" w:type="auto"/>
          </w:tcPr>
          <w:p w14:paraId="2B116150" w14:textId="77777777" w:rsidR="004D67AB" w:rsidRDefault="00F32EDA">
            <w:pPr>
              <w:pStyle w:val="Compact"/>
              <w:jc w:val="center"/>
            </w:pPr>
            <w:r>
              <w:t>Min. : 4.0</w:t>
            </w:r>
          </w:p>
        </w:tc>
        <w:tc>
          <w:tcPr>
            <w:tcW w:w="0" w:type="auto"/>
          </w:tcPr>
          <w:p w14:paraId="54CF03F1" w14:textId="77777777" w:rsidR="004D67AB" w:rsidRDefault="00F32EDA">
            <w:pPr>
              <w:pStyle w:val="Compact"/>
              <w:jc w:val="center"/>
            </w:pPr>
            <w:r>
              <w:t>Min. : 2.00</w:t>
            </w:r>
          </w:p>
        </w:tc>
      </w:tr>
      <w:tr w:rsidR="004D67AB" w14:paraId="649B5AC9" w14:textId="77777777" w:rsidTr="006951B4">
        <w:tc>
          <w:tcPr>
            <w:tcW w:w="0" w:type="auto"/>
          </w:tcPr>
          <w:p w14:paraId="69DF9D88" w14:textId="77777777" w:rsidR="004D67AB" w:rsidRDefault="004D67AB">
            <w:pPr>
              <w:pStyle w:val="Compact"/>
            </w:pPr>
          </w:p>
        </w:tc>
        <w:tc>
          <w:tcPr>
            <w:tcW w:w="0" w:type="auto"/>
          </w:tcPr>
          <w:p w14:paraId="42AB5BEC" w14:textId="77777777" w:rsidR="004D67AB" w:rsidRDefault="00F32EDA">
            <w:pPr>
              <w:pStyle w:val="Compact"/>
              <w:jc w:val="center"/>
            </w:pPr>
            <w:r>
              <w:t>1st Qu.:12.0</w:t>
            </w:r>
          </w:p>
        </w:tc>
        <w:tc>
          <w:tcPr>
            <w:tcW w:w="0" w:type="auto"/>
          </w:tcPr>
          <w:p w14:paraId="42F24DB1" w14:textId="77777777" w:rsidR="004D67AB" w:rsidRDefault="00F32EDA">
            <w:pPr>
              <w:pStyle w:val="Compact"/>
              <w:jc w:val="center"/>
            </w:pPr>
            <w:r>
              <w:t>1st Qu.: 26.00</w:t>
            </w:r>
          </w:p>
        </w:tc>
      </w:tr>
      <w:tr w:rsidR="004D67AB" w14:paraId="6C581334" w14:textId="77777777" w:rsidTr="006951B4">
        <w:tc>
          <w:tcPr>
            <w:tcW w:w="0" w:type="auto"/>
          </w:tcPr>
          <w:p w14:paraId="36F6C8E8" w14:textId="77777777" w:rsidR="004D67AB" w:rsidRDefault="004D67AB">
            <w:pPr>
              <w:pStyle w:val="Compact"/>
            </w:pPr>
          </w:p>
        </w:tc>
        <w:tc>
          <w:tcPr>
            <w:tcW w:w="0" w:type="auto"/>
          </w:tcPr>
          <w:p w14:paraId="348637BC" w14:textId="77777777" w:rsidR="004D67AB" w:rsidRDefault="00F32EDA">
            <w:pPr>
              <w:pStyle w:val="Compact"/>
              <w:jc w:val="center"/>
            </w:pPr>
            <w:r>
              <w:t>Median :15.0</w:t>
            </w:r>
          </w:p>
        </w:tc>
        <w:tc>
          <w:tcPr>
            <w:tcW w:w="0" w:type="auto"/>
          </w:tcPr>
          <w:p w14:paraId="1C14FDC4" w14:textId="77777777" w:rsidR="004D67AB" w:rsidRDefault="00F32EDA">
            <w:pPr>
              <w:pStyle w:val="Compact"/>
              <w:jc w:val="center"/>
            </w:pPr>
            <w:r>
              <w:t>Median : 36.00</w:t>
            </w:r>
          </w:p>
        </w:tc>
      </w:tr>
      <w:tr w:rsidR="004D67AB" w14:paraId="3873F39E" w14:textId="77777777" w:rsidTr="006951B4">
        <w:tc>
          <w:tcPr>
            <w:tcW w:w="0" w:type="auto"/>
          </w:tcPr>
          <w:p w14:paraId="09E5AB47" w14:textId="77777777" w:rsidR="004D67AB" w:rsidRDefault="004D67AB">
            <w:pPr>
              <w:pStyle w:val="Compact"/>
            </w:pPr>
          </w:p>
        </w:tc>
        <w:tc>
          <w:tcPr>
            <w:tcW w:w="0" w:type="auto"/>
          </w:tcPr>
          <w:p w14:paraId="4AE88029" w14:textId="77777777" w:rsidR="004D67AB" w:rsidRDefault="00F32EDA">
            <w:pPr>
              <w:pStyle w:val="Compact"/>
              <w:jc w:val="center"/>
            </w:pPr>
            <w:r>
              <w:t>Mean :15.4</w:t>
            </w:r>
          </w:p>
        </w:tc>
        <w:tc>
          <w:tcPr>
            <w:tcW w:w="0" w:type="auto"/>
          </w:tcPr>
          <w:p w14:paraId="548975AB" w14:textId="77777777" w:rsidR="004D67AB" w:rsidRDefault="00F32EDA">
            <w:pPr>
              <w:pStyle w:val="Compact"/>
              <w:jc w:val="center"/>
            </w:pPr>
            <w:r>
              <w:t>Mean : 42.98</w:t>
            </w:r>
          </w:p>
        </w:tc>
      </w:tr>
      <w:tr w:rsidR="004D67AB" w14:paraId="412AB95F" w14:textId="77777777" w:rsidTr="006951B4">
        <w:tc>
          <w:tcPr>
            <w:tcW w:w="0" w:type="auto"/>
          </w:tcPr>
          <w:p w14:paraId="5355CDB6" w14:textId="77777777" w:rsidR="004D67AB" w:rsidRDefault="004D67AB">
            <w:pPr>
              <w:pStyle w:val="Compact"/>
            </w:pPr>
          </w:p>
        </w:tc>
        <w:tc>
          <w:tcPr>
            <w:tcW w:w="0" w:type="auto"/>
          </w:tcPr>
          <w:p w14:paraId="1DC1ACBD" w14:textId="77777777" w:rsidR="004D67AB" w:rsidRDefault="00F32EDA">
            <w:pPr>
              <w:pStyle w:val="Compact"/>
              <w:jc w:val="center"/>
            </w:pPr>
            <w:r>
              <w:t>3rd Qu.:19.0</w:t>
            </w:r>
          </w:p>
        </w:tc>
        <w:tc>
          <w:tcPr>
            <w:tcW w:w="0" w:type="auto"/>
          </w:tcPr>
          <w:p w14:paraId="2A0C9E89" w14:textId="77777777" w:rsidR="004D67AB" w:rsidRDefault="00F32EDA">
            <w:pPr>
              <w:pStyle w:val="Compact"/>
              <w:jc w:val="center"/>
            </w:pPr>
            <w:r>
              <w:t>3rd Qu.: 56.00</w:t>
            </w:r>
          </w:p>
        </w:tc>
      </w:tr>
      <w:tr w:rsidR="004D67AB" w14:paraId="00B130F4" w14:textId="77777777" w:rsidTr="006951B4">
        <w:tc>
          <w:tcPr>
            <w:tcW w:w="0" w:type="auto"/>
          </w:tcPr>
          <w:p w14:paraId="1F1655EB" w14:textId="77777777" w:rsidR="004D67AB" w:rsidRDefault="004D67AB">
            <w:pPr>
              <w:pStyle w:val="Compact"/>
            </w:pPr>
          </w:p>
        </w:tc>
        <w:tc>
          <w:tcPr>
            <w:tcW w:w="0" w:type="auto"/>
          </w:tcPr>
          <w:p w14:paraId="36EADB22" w14:textId="77777777" w:rsidR="004D67AB" w:rsidRDefault="00F32EDA">
            <w:pPr>
              <w:pStyle w:val="Compact"/>
              <w:jc w:val="center"/>
            </w:pPr>
            <w:r>
              <w:t>Max. :25.0</w:t>
            </w:r>
          </w:p>
        </w:tc>
        <w:tc>
          <w:tcPr>
            <w:tcW w:w="0" w:type="auto"/>
          </w:tcPr>
          <w:p w14:paraId="6AE57B1E" w14:textId="77777777" w:rsidR="004D67AB" w:rsidRDefault="00F32EDA">
            <w:pPr>
              <w:pStyle w:val="Compact"/>
              <w:jc w:val="center"/>
            </w:pPr>
            <w:r>
              <w:t>Max. :120.00</w:t>
            </w:r>
          </w:p>
        </w:tc>
      </w:tr>
    </w:tbl>
    <w:p w14:paraId="28AFA848" w14:textId="77777777" w:rsidR="004D67AB" w:rsidRDefault="00F32EDA">
      <w:pPr>
        <w:pStyle w:val="Heading2"/>
      </w:pPr>
      <w:bookmarkStart w:id="1" w:name="including-plots"/>
      <w:r>
        <w:t>Including Plots</w:t>
      </w:r>
      <w:bookmarkEnd w:id="1"/>
    </w:p>
    <w:p w14:paraId="75D78901" w14:textId="77777777" w:rsidR="004D67AB" w:rsidRDefault="00F32EDA">
      <w:pPr>
        <w:pStyle w:val="FirstParagraph"/>
      </w:pPr>
      <w:r>
        <w:t>You can also embed plots, for example:</w:t>
      </w:r>
    </w:p>
    <w:p w14:paraId="68AFCF34" w14:textId="77777777" w:rsidR="009743F5" w:rsidRDefault="00F32EDA" w:rsidP="004F2931">
      <w:pPr>
        <w:pStyle w:val="Figure"/>
      </w:pPr>
      <w:r w:rsidRPr="004F2931">
        <w:lastRenderedPageBreak/>
        <w:drawing>
          <wp:inline distT="0" distB="0" distL="0" distR="0" wp14:anchorId="6657AC39" wp14:editId="4C76ED95">
            <wp:extent cx="5943600" cy="71323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3docx_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CEC69" w14:textId="77777777" w:rsidR="004D67AB" w:rsidRDefault="009743F5" w:rsidP="009743F5">
      <w:pPr>
        <w:pStyle w:val="Caption"/>
      </w:pPr>
      <w:r>
        <w:t xml:space="preserve">Figure </w:t>
      </w:r>
      <w:r w:rsidR="00436D9B">
        <w:fldChar w:fldCharType="begin"/>
      </w:r>
      <w:r w:rsidR="00436D9B">
        <w:instrText xml:space="preserve"> SEQ Figure \* ARABIC </w:instrText>
      </w:r>
      <w:r w:rsidR="00436D9B">
        <w:fldChar w:fldCharType="separate"/>
      </w:r>
      <w:r>
        <w:rPr>
          <w:noProof/>
        </w:rPr>
        <w:t>1</w:t>
      </w:r>
      <w:r w:rsidR="00436D9B">
        <w:rPr>
          <w:noProof/>
        </w:rPr>
        <w:fldChar w:fldCharType="end"/>
      </w:r>
    </w:p>
    <w:p w14:paraId="73F64EE9" w14:textId="77777777" w:rsidR="004D67AB" w:rsidRDefault="00F32EDA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4B3E2785" w14:textId="77777777" w:rsidR="004D67AB" w:rsidRDefault="00F32ED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ars)</w:t>
      </w:r>
    </w:p>
    <w:p w14:paraId="2E1BD665" w14:textId="7C36CC4A" w:rsidR="006951B4" w:rsidRPr="006951B4" w:rsidRDefault="006951B4" w:rsidP="006951B4">
      <w:pPr>
        <w:pStyle w:val="TableCaption"/>
      </w:pPr>
      <w:r>
        <w:lastRenderedPageBreak/>
        <w:t xml:space="preserve">Table </w:t>
      </w:r>
      <w:fldSimple w:instr=" SEQ Table \* ARABIC ">
        <w:r>
          <w:rPr>
            <w:noProof/>
          </w:rPr>
          <w:t>2</w:t>
        </w:r>
      </w:fldSimple>
      <w:bookmarkStart w:id="2" w:name="_GoBack"/>
      <w:bookmarkEnd w:id="2"/>
    </w:p>
    <w:tbl>
      <w:tblPr>
        <w:tblStyle w:val="Table"/>
        <w:tblW w:w="759" w:type="pct"/>
        <w:tblLook w:val="07E0" w:firstRow="1" w:lastRow="1" w:firstColumn="1" w:lastColumn="1" w:noHBand="1" w:noVBand="1"/>
      </w:tblPr>
      <w:tblGrid>
        <w:gridCol w:w="820"/>
        <w:gridCol w:w="601"/>
      </w:tblGrid>
      <w:tr w:rsidR="004D67AB" w14:paraId="236D8D32" w14:textId="77777777" w:rsidTr="006951B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7F024B" w14:textId="77777777" w:rsidR="004D67AB" w:rsidRDefault="00F32EDA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87BD14" w14:textId="77777777" w:rsidR="004D67AB" w:rsidRDefault="00F32EDA">
            <w:pPr>
              <w:pStyle w:val="Compact"/>
              <w:jc w:val="right"/>
            </w:pPr>
            <w:r>
              <w:t>dist</w:t>
            </w:r>
          </w:p>
        </w:tc>
      </w:tr>
      <w:tr w:rsidR="004D67AB" w14:paraId="7D553C22" w14:textId="77777777" w:rsidTr="006951B4">
        <w:tc>
          <w:tcPr>
            <w:tcW w:w="0" w:type="auto"/>
          </w:tcPr>
          <w:p w14:paraId="3CCE8457" w14:textId="77777777" w:rsidR="004D67AB" w:rsidRDefault="00F32ED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9B7DAE4" w14:textId="77777777" w:rsidR="004D67AB" w:rsidRDefault="00F32EDA">
            <w:pPr>
              <w:pStyle w:val="Compact"/>
              <w:jc w:val="right"/>
            </w:pPr>
            <w:r>
              <w:t>2</w:t>
            </w:r>
          </w:p>
        </w:tc>
      </w:tr>
      <w:tr w:rsidR="004D67AB" w14:paraId="5F43A39C" w14:textId="77777777" w:rsidTr="006951B4">
        <w:tc>
          <w:tcPr>
            <w:tcW w:w="0" w:type="auto"/>
          </w:tcPr>
          <w:p w14:paraId="49F0E65A" w14:textId="77777777" w:rsidR="004D67AB" w:rsidRDefault="00F32ED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9C1EA3B" w14:textId="77777777" w:rsidR="004D67AB" w:rsidRDefault="00F32EDA">
            <w:pPr>
              <w:pStyle w:val="Compact"/>
              <w:jc w:val="right"/>
            </w:pPr>
            <w:r>
              <w:t>10</w:t>
            </w:r>
          </w:p>
        </w:tc>
      </w:tr>
      <w:tr w:rsidR="004D67AB" w14:paraId="6FF2F196" w14:textId="77777777" w:rsidTr="006951B4">
        <w:tc>
          <w:tcPr>
            <w:tcW w:w="0" w:type="auto"/>
          </w:tcPr>
          <w:p w14:paraId="40E89122" w14:textId="77777777" w:rsidR="004D67AB" w:rsidRDefault="00F32ED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351489B0" w14:textId="77777777" w:rsidR="004D67AB" w:rsidRDefault="00F32EDA">
            <w:pPr>
              <w:pStyle w:val="Compact"/>
              <w:jc w:val="right"/>
            </w:pPr>
            <w:r>
              <w:t>4</w:t>
            </w:r>
          </w:p>
        </w:tc>
      </w:tr>
      <w:tr w:rsidR="004D67AB" w14:paraId="6A8B498A" w14:textId="77777777" w:rsidTr="006951B4">
        <w:tc>
          <w:tcPr>
            <w:tcW w:w="0" w:type="auto"/>
          </w:tcPr>
          <w:p w14:paraId="562B00BA" w14:textId="77777777" w:rsidR="004D67AB" w:rsidRDefault="00F32ED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AC7B583" w14:textId="77777777" w:rsidR="004D67AB" w:rsidRDefault="00F32EDA">
            <w:pPr>
              <w:pStyle w:val="Compact"/>
              <w:jc w:val="right"/>
            </w:pPr>
            <w:r>
              <w:t>22</w:t>
            </w:r>
          </w:p>
        </w:tc>
      </w:tr>
      <w:tr w:rsidR="004D67AB" w14:paraId="69F02D3B" w14:textId="77777777" w:rsidTr="006951B4">
        <w:tc>
          <w:tcPr>
            <w:tcW w:w="0" w:type="auto"/>
          </w:tcPr>
          <w:p w14:paraId="7C9122FF" w14:textId="77777777" w:rsidR="004D67AB" w:rsidRDefault="00F32ED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6F8981B" w14:textId="77777777" w:rsidR="004D67AB" w:rsidRDefault="00F32EDA">
            <w:pPr>
              <w:pStyle w:val="Compact"/>
              <w:jc w:val="right"/>
            </w:pPr>
            <w:r>
              <w:t>16</w:t>
            </w:r>
          </w:p>
        </w:tc>
      </w:tr>
      <w:tr w:rsidR="004D67AB" w14:paraId="64DAAA04" w14:textId="77777777" w:rsidTr="006951B4">
        <w:tc>
          <w:tcPr>
            <w:tcW w:w="0" w:type="auto"/>
          </w:tcPr>
          <w:p w14:paraId="3E042014" w14:textId="77777777" w:rsidR="004D67AB" w:rsidRDefault="00F32ED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3F4F6B78" w14:textId="77777777" w:rsidR="004D67AB" w:rsidRDefault="00F32EDA">
            <w:pPr>
              <w:pStyle w:val="Compact"/>
              <w:jc w:val="right"/>
            </w:pPr>
            <w:r>
              <w:t>10</w:t>
            </w:r>
          </w:p>
        </w:tc>
      </w:tr>
    </w:tbl>
    <w:p w14:paraId="33B949F9" w14:textId="77777777" w:rsidR="00F32EDA" w:rsidRDefault="00F32EDA"/>
    <w:sectPr w:rsidR="00F32E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940050" w14:textId="77777777" w:rsidR="00436D9B" w:rsidRDefault="00436D9B">
      <w:pPr>
        <w:spacing w:after="0"/>
      </w:pPr>
      <w:r>
        <w:separator/>
      </w:r>
    </w:p>
  </w:endnote>
  <w:endnote w:type="continuationSeparator" w:id="0">
    <w:p w14:paraId="428C0952" w14:textId="77777777" w:rsidR="00436D9B" w:rsidRDefault="00436D9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BAF4BD" w14:textId="77777777" w:rsidR="00436D9B" w:rsidRDefault="00436D9B">
      <w:r>
        <w:separator/>
      </w:r>
    </w:p>
  </w:footnote>
  <w:footnote w:type="continuationSeparator" w:id="0">
    <w:p w14:paraId="793AC1D4" w14:textId="77777777" w:rsidR="00436D9B" w:rsidRDefault="00436D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A8E6C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8466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080B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78C76D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5212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C2CE0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3FE31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185D4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3008D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A40F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ADC5A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A5E1A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11E9C"/>
    <w:rsid w:val="00436D9B"/>
    <w:rsid w:val="004D67AB"/>
    <w:rsid w:val="004E29B3"/>
    <w:rsid w:val="004F2931"/>
    <w:rsid w:val="00590D07"/>
    <w:rsid w:val="006951B4"/>
    <w:rsid w:val="00784D58"/>
    <w:rsid w:val="008D6863"/>
    <w:rsid w:val="009743F5"/>
    <w:rsid w:val="00B86B75"/>
    <w:rsid w:val="00BC48D5"/>
    <w:rsid w:val="00C36279"/>
    <w:rsid w:val="00E315A3"/>
    <w:rsid w:val="00F32E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93BB0C9"/>
  <w15:docId w15:val="{76DD4917-97A6-394D-AC92-252971AE3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E5E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43634" w:themeColor="accent2" w:themeShade="BF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E5E4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basedOn w:val="Title"/>
    <w:next w:val="BodyText"/>
    <w:qFormat/>
    <w:rsid w:val="00357995"/>
    <w:rPr>
      <w:sz w:val="28"/>
      <w:szCs w:val="28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951B4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BodyText"/>
    <w:rsid w:val="004F2931"/>
    <w:pPr>
      <w:keepNext/>
    </w:pPr>
    <w:rPr>
      <w:noProof/>
    </w:r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E5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55</Words>
  <Characters>885</Characters>
  <Application>Microsoft Office Word</Application>
  <DocSecurity>0</DocSecurity>
  <Lines>7</Lines>
  <Paragraphs>2</Paragraphs>
  <ScaleCrop>false</ScaleCrop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Brian Rusk</dc:creator>
  <cp:keywords/>
  <cp:lastModifiedBy>Brian Rusk</cp:lastModifiedBy>
  <cp:revision>6</cp:revision>
  <dcterms:created xsi:type="dcterms:W3CDTF">2020-05-27T16:04:00Z</dcterms:created>
  <dcterms:modified xsi:type="dcterms:W3CDTF">2020-05-27T16:08:00Z</dcterms:modified>
</cp:coreProperties>
</file>